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A081F" w14:textId="272D744D" w:rsidR="002A68ED" w:rsidRDefault="008F4192">
      <w:pPr>
        <w:rPr>
          <w:lang w:val="en-AU"/>
        </w:rPr>
      </w:pPr>
      <w:r>
        <w:rPr>
          <w:lang w:val="en-AU"/>
        </w:rPr>
        <w:t>Practising with Git and GitHub</w:t>
      </w:r>
    </w:p>
    <w:p w14:paraId="15D38498" w14:textId="2CBEEFE0" w:rsidR="008F4192" w:rsidRDefault="00F5588E">
      <w:pPr>
        <w:rPr>
          <w:lang w:val="en-AU"/>
        </w:rPr>
      </w:pPr>
      <w:r>
        <w:rPr>
          <w:lang w:val="en-AU"/>
        </w:rPr>
        <w:t>Things that I learned about Git and GitHub:</w:t>
      </w:r>
    </w:p>
    <w:p w14:paraId="340528C9" w14:textId="73008C80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Firstly, it is bloody confusing – like dude wtf (pardon for the profanity)</w:t>
      </w:r>
    </w:p>
    <w:p w14:paraId="771AFF03" w14:textId="07B57935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Thanks to </w:t>
      </w:r>
      <w:proofErr w:type="spellStart"/>
      <w:r>
        <w:rPr>
          <w:lang w:val="en-AU"/>
        </w:rPr>
        <w:t>CodeAcademy</w:t>
      </w:r>
      <w:proofErr w:type="spellEnd"/>
      <w:r>
        <w:rPr>
          <w:lang w:val="en-AU"/>
        </w:rPr>
        <w:t xml:space="preserve"> for the stuff that I learnt.</w:t>
      </w:r>
    </w:p>
    <w:p w14:paraId="57F7ADCF" w14:textId="34ABB334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Okay so now the actual list starts</w:t>
      </w:r>
    </w:p>
    <w:p w14:paraId="3A0690FB" w14:textId="417F93AA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There’s like four steps or whatever – basic steps when using Git</w:t>
      </w:r>
    </w:p>
    <w:p w14:paraId="5650AF6E" w14:textId="449603C6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First is the working directory – where you can create, edit or do something with project files.</w:t>
      </w:r>
    </w:p>
    <w:p w14:paraId="3349709B" w14:textId="56217C48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Next is the staging area – for example you modified a file and so using git we can track those changes by adding that file to the staging area – this means that the file is ready for commitment (unlike me who is not ready for commitment in relationship)</w:t>
      </w:r>
    </w:p>
    <w:p w14:paraId="5DA9AE1F" w14:textId="50B825D0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Next is where you commit – you say git commit -m “some message explaining the changes”</w:t>
      </w:r>
    </w:p>
    <w:p w14:paraId="438F6DDC" w14:textId="209B06E7" w:rsidR="00191EAB" w:rsidRDefault="00191EAB" w:rsidP="00191EAB">
      <w:pPr>
        <w:rPr>
          <w:lang w:val="en-AU"/>
        </w:rPr>
      </w:pPr>
    </w:p>
    <w:p w14:paraId="766482FD" w14:textId="5C4878C6" w:rsidR="00191EAB" w:rsidRDefault="00191EAB" w:rsidP="00191EAB">
      <w:pPr>
        <w:rPr>
          <w:lang w:val="en-AU"/>
        </w:rPr>
      </w:pPr>
      <w:r>
        <w:rPr>
          <w:lang w:val="en-AU"/>
        </w:rPr>
        <w:t xml:space="preserve">Okay I think I’ve figured it out now </w:t>
      </w:r>
    </w:p>
    <w:p w14:paraId="634E3957" w14:textId="2BF2CDF2" w:rsidR="00191EAB" w:rsidRPr="00191EAB" w:rsidRDefault="00191EAB" w:rsidP="00191EAB">
      <w:pPr>
        <w:rPr>
          <w:lang w:val="en-AU"/>
        </w:rPr>
      </w:pPr>
      <w:r>
        <w:rPr>
          <w:lang w:val="en-AU"/>
        </w:rPr>
        <w:t xml:space="preserve">Yay me </w:t>
      </w:r>
      <w:r w:rsidR="0081003D">
        <w:rPr>
          <w:lang w:val="en-AU"/>
        </w:rPr>
        <w:t>!!!!!</w:t>
      </w:r>
      <w:bookmarkStart w:id="0" w:name="_GoBack"/>
      <w:bookmarkEnd w:id="0"/>
    </w:p>
    <w:sectPr w:rsidR="00191EAB" w:rsidRPr="00191EA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92846"/>
    <w:multiLevelType w:val="hybridMultilevel"/>
    <w:tmpl w:val="971A48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U1NzA0MjG0MDRQ0lEKTi0uzszPAykwqgUAVcc09CwAAAA="/>
  </w:docVars>
  <w:rsids>
    <w:rsidRoot w:val="008F4192"/>
    <w:rsid w:val="00191EAB"/>
    <w:rsid w:val="001A255D"/>
    <w:rsid w:val="002A68ED"/>
    <w:rsid w:val="0081003D"/>
    <w:rsid w:val="008F4192"/>
    <w:rsid w:val="00F5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0CC13"/>
  <w15:chartTrackingRefBased/>
  <w15:docId w15:val="{33477F56-3C86-43A2-BD21-7E4848059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5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Jores</dc:creator>
  <cp:keywords/>
  <dc:description/>
  <cp:lastModifiedBy>Suzanne Jores</cp:lastModifiedBy>
  <cp:revision>4</cp:revision>
  <dcterms:created xsi:type="dcterms:W3CDTF">2018-11-24T09:32:00Z</dcterms:created>
  <dcterms:modified xsi:type="dcterms:W3CDTF">2018-11-24T09:46:00Z</dcterms:modified>
</cp:coreProperties>
</file>